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AABA3" w14:textId="77777777" w:rsidR="00323467" w:rsidRDefault="00C63541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78030AC2" wp14:editId="27C0BCEC">
            <wp:extent cx="4518456" cy="2064467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8456" cy="20644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D754AC" w14:textId="77777777" w:rsidR="00323467" w:rsidRDefault="00323467">
      <w:pPr>
        <w:spacing w:after="160" w:line="259" w:lineRule="auto"/>
        <w:jc w:val="right"/>
        <w:rPr>
          <w:rFonts w:ascii="Calibri" w:eastAsia="Calibri" w:hAnsi="Calibri" w:cs="Calibri"/>
        </w:rPr>
      </w:pPr>
    </w:p>
    <w:p w14:paraId="65D816C2" w14:textId="77777777" w:rsidR="00323467" w:rsidRDefault="00C63541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Artificial Intelligence</w:t>
      </w:r>
    </w:p>
    <w:p w14:paraId="2DEE0D3C" w14:textId="77777777" w:rsidR="00323467" w:rsidRDefault="00C63541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Module 3 and 4 Assignment</w:t>
      </w:r>
    </w:p>
    <w:p w14:paraId="207E7AD6" w14:textId="77777777" w:rsidR="00323467" w:rsidRPr="00183AED" w:rsidRDefault="00323467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  <w:lang w:val="en-AU"/>
        </w:rPr>
      </w:pPr>
    </w:p>
    <w:p w14:paraId="2F3B1486" w14:textId="77777777" w:rsidR="00323467" w:rsidRDefault="00323467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088F15AD" w14:textId="77777777" w:rsidR="00323467" w:rsidRDefault="00323467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743F3BC7" w14:textId="77777777" w:rsidR="00323467" w:rsidRDefault="00323467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38E52865" w14:textId="77777777" w:rsidR="00323467" w:rsidRDefault="00323467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4A4B8222" w14:textId="77777777" w:rsidR="00323467" w:rsidRDefault="00323467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4DCC2B37" w14:textId="77777777" w:rsidR="00323467" w:rsidRDefault="00323467">
      <w:pPr>
        <w:spacing w:after="160" w:line="259" w:lineRule="auto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2CA2C728" w14:textId="77777777" w:rsidR="00323467" w:rsidRDefault="00C17B2E">
      <w:pPr>
        <w:spacing w:after="160" w:line="259" w:lineRule="auto"/>
        <w:jc w:val="right"/>
        <w:rPr>
          <w:rFonts w:ascii="Calibri" w:eastAsia="Calibri" w:hAnsi="Calibri" w:cs="Calibri"/>
        </w:rPr>
      </w:pPr>
      <w:hyperlink r:id="rId6">
        <w:r w:rsidR="00C63541">
          <w:rPr>
            <w:rFonts w:ascii="Calibri" w:eastAsia="Calibri" w:hAnsi="Calibri" w:cs="Calibri"/>
            <w:color w:val="0563C1"/>
            <w:u w:val="single"/>
          </w:rPr>
          <w:t>support@intellipaat.com</w:t>
        </w:r>
      </w:hyperlink>
    </w:p>
    <w:p w14:paraId="7BBF0BC4" w14:textId="77777777" w:rsidR="00323467" w:rsidRDefault="00C63541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+91-7022374614</w:t>
      </w:r>
    </w:p>
    <w:p w14:paraId="6B334DEB" w14:textId="77777777" w:rsidR="00323467" w:rsidRDefault="00C63541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: 1-800-216-8930 (Toll-Free)</w:t>
      </w:r>
    </w:p>
    <w:p w14:paraId="2A4129FB" w14:textId="77777777" w:rsidR="00323467" w:rsidRDefault="00C63541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Assignment Questions</w:t>
      </w:r>
    </w:p>
    <w:p w14:paraId="20F45488" w14:textId="77777777" w:rsidR="00323467" w:rsidRDefault="00323467">
      <w:pPr>
        <w:jc w:val="center"/>
      </w:pPr>
    </w:p>
    <w:p w14:paraId="585BB0C8" w14:textId="77777777" w:rsidR="00323467" w:rsidRDefault="00C63541">
      <w:r>
        <w:t xml:space="preserve">. </w:t>
      </w:r>
    </w:p>
    <w:p w14:paraId="5099DE85" w14:textId="77777777" w:rsidR="00323467" w:rsidRDefault="00323467">
      <w:pPr>
        <w:ind w:left="720"/>
      </w:pPr>
    </w:p>
    <w:p w14:paraId="39FA6371" w14:textId="77777777" w:rsidR="00323467" w:rsidRDefault="00C63541">
      <w:pPr>
        <w:rPr>
          <w:b/>
          <w:sz w:val="26"/>
          <w:szCs w:val="26"/>
        </w:rPr>
      </w:pPr>
      <w:r>
        <w:rPr>
          <w:b/>
          <w:sz w:val="26"/>
          <w:szCs w:val="26"/>
        </w:rPr>
        <w:t>Tasks to be performed:</w:t>
      </w:r>
    </w:p>
    <w:p w14:paraId="55C5B8B2" w14:textId="77777777" w:rsidR="00323467" w:rsidRPr="005739F3" w:rsidRDefault="00C63541">
      <w:pPr>
        <w:numPr>
          <w:ilvl w:val="0"/>
          <w:numId w:val="2"/>
        </w:numPr>
        <w:rPr>
          <w:color w:val="9BBB59" w:themeColor="accent3"/>
        </w:rPr>
      </w:pPr>
      <w:r w:rsidRPr="005739F3">
        <w:rPr>
          <w:color w:val="9BBB59" w:themeColor="accent3"/>
          <w:sz w:val="26"/>
          <w:szCs w:val="26"/>
        </w:rPr>
        <w:t xml:space="preserve">What is </w:t>
      </w:r>
      <w:proofErr w:type="spellStart"/>
      <w:proofErr w:type="gramStart"/>
      <w:r w:rsidRPr="005739F3">
        <w:rPr>
          <w:color w:val="9BBB59" w:themeColor="accent3"/>
          <w:sz w:val="26"/>
          <w:szCs w:val="26"/>
        </w:rPr>
        <w:t>Tensorflow</w:t>
      </w:r>
      <w:proofErr w:type="spellEnd"/>
      <w:r w:rsidRPr="005739F3">
        <w:rPr>
          <w:color w:val="9BBB59" w:themeColor="accent3"/>
          <w:sz w:val="26"/>
          <w:szCs w:val="26"/>
        </w:rPr>
        <w:t xml:space="preserve"> ?</w:t>
      </w:r>
      <w:proofErr w:type="gramEnd"/>
      <w:r w:rsidRPr="005739F3">
        <w:rPr>
          <w:color w:val="9BBB59" w:themeColor="accent3"/>
          <w:sz w:val="26"/>
          <w:szCs w:val="26"/>
        </w:rPr>
        <w:t xml:space="preserve"> And how is </w:t>
      </w:r>
      <w:proofErr w:type="spellStart"/>
      <w:r w:rsidRPr="005739F3">
        <w:rPr>
          <w:color w:val="9BBB59" w:themeColor="accent3"/>
          <w:sz w:val="26"/>
          <w:szCs w:val="26"/>
        </w:rPr>
        <w:t>Keras</w:t>
      </w:r>
      <w:proofErr w:type="spellEnd"/>
      <w:r w:rsidRPr="005739F3">
        <w:rPr>
          <w:color w:val="9BBB59" w:themeColor="accent3"/>
          <w:sz w:val="26"/>
          <w:szCs w:val="26"/>
        </w:rPr>
        <w:t xml:space="preserve"> different from it?</w:t>
      </w:r>
    </w:p>
    <w:p w14:paraId="1D4B6BEB" w14:textId="77777777" w:rsidR="00323467" w:rsidRPr="0067699B" w:rsidRDefault="00C63541">
      <w:pPr>
        <w:numPr>
          <w:ilvl w:val="0"/>
          <w:numId w:val="2"/>
        </w:numPr>
        <w:rPr>
          <w:color w:val="9BBB59" w:themeColor="accent3"/>
        </w:rPr>
      </w:pPr>
      <w:r w:rsidRPr="0067699B">
        <w:rPr>
          <w:color w:val="9BBB59" w:themeColor="accent3"/>
          <w:sz w:val="26"/>
          <w:szCs w:val="26"/>
        </w:rPr>
        <w:t xml:space="preserve">What are different types of models in </w:t>
      </w:r>
      <w:proofErr w:type="spellStart"/>
      <w:r w:rsidRPr="0067699B">
        <w:rPr>
          <w:color w:val="9BBB59" w:themeColor="accent3"/>
          <w:sz w:val="26"/>
          <w:szCs w:val="26"/>
        </w:rPr>
        <w:t>Keras</w:t>
      </w:r>
      <w:proofErr w:type="spellEnd"/>
      <w:r w:rsidRPr="0067699B">
        <w:rPr>
          <w:color w:val="9BBB59" w:themeColor="accent3"/>
          <w:sz w:val="26"/>
          <w:szCs w:val="26"/>
        </w:rPr>
        <w:t xml:space="preserve">?  Explain the working of Sequential modeling. </w:t>
      </w:r>
    </w:p>
    <w:p w14:paraId="7177D562" w14:textId="77777777" w:rsidR="00323467" w:rsidRPr="00D5386F" w:rsidRDefault="00C63541">
      <w:pPr>
        <w:numPr>
          <w:ilvl w:val="0"/>
          <w:numId w:val="2"/>
        </w:numPr>
        <w:rPr>
          <w:color w:val="9BBB59" w:themeColor="accent3"/>
        </w:rPr>
      </w:pPr>
      <w:r w:rsidRPr="00D5386F">
        <w:rPr>
          <w:color w:val="9BBB59" w:themeColor="accent3"/>
          <w:sz w:val="26"/>
          <w:szCs w:val="26"/>
        </w:rPr>
        <w:t>Explain the losses in Deep Learning and how are they responsible for model learning?</w:t>
      </w:r>
    </w:p>
    <w:p w14:paraId="1D420797" w14:textId="77777777" w:rsidR="00323467" w:rsidRPr="001A58A2" w:rsidRDefault="00C63541">
      <w:pPr>
        <w:numPr>
          <w:ilvl w:val="0"/>
          <w:numId w:val="2"/>
        </w:numPr>
        <w:rPr>
          <w:color w:val="9BBB59" w:themeColor="accent3"/>
        </w:rPr>
      </w:pPr>
      <w:r w:rsidRPr="001A58A2">
        <w:rPr>
          <w:color w:val="9BBB59" w:themeColor="accent3"/>
          <w:sz w:val="26"/>
          <w:szCs w:val="26"/>
        </w:rPr>
        <w:t xml:space="preserve">MNIST has been the toy dataset for Deep Learning, but today you will need to design a Neural Network for the Fashion MNIST dataset (can be sourced from </w:t>
      </w:r>
      <w:proofErr w:type="spellStart"/>
      <w:proofErr w:type="gramStart"/>
      <w:r w:rsidRPr="001A58A2">
        <w:rPr>
          <w:color w:val="9BBB59" w:themeColor="accent3"/>
          <w:sz w:val="26"/>
          <w:szCs w:val="26"/>
        </w:rPr>
        <w:t>keras.datasets</w:t>
      </w:r>
      <w:proofErr w:type="gramEnd"/>
      <w:r w:rsidRPr="001A58A2">
        <w:rPr>
          <w:color w:val="9BBB59" w:themeColor="accent3"/>
          <w:sz w:val="26"/>
          <w:szCs w:val="26"/>
        </w:rPr>
        <w:t>.fashion_mnist</w:t>
      </w:r>
      <w:proofErr w:type="spellEnd"/>
      <w:r w:rsidRPr="001A58A2">
        <w:rPr>
          <w:color w:val="9BBB59" w:themeColor="accent3"/>
          <w:sz w:val="26"/>
          <w:szCs w:val="26"/>
        </w:rPr>
        <w:t xml:space="preserve">). </w:t>
      </w:r>
    </w:p>
    <w:p w14:paraId="0929F06B" w14:textId="77777777" w:rsidR="00323467" w:rsidRPr="001A58A2" w:rsidRDefault="00C63541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1A58A2">
        <w:rPr>
          <w:color w:val="9BBB59" w:themeColor="accent3"/>
          <w:sz w:val="26"/>
          <w:szCs w:val="26"/>
        </w:rPr>
        <w:t xml:space="preserve">How many hidden layers are required for this dataset? </w:t>
      </w:r>
    </w:p>
    <w:p w14:paraId="28F8F411" w14:textId="77777777" w:rsidR="00323467" w:rsidRPr="001A58A2" w:rsidRDefault="00C63541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1A58A2">
        <w:rPr>
          <w:color w:val="9BBB59" w:themeColor="accent3"/>
          <w:sz w:val="26"/>
          <w:szCs w:val="26"/>
        </w:rPr>
        <w:t xml:space="preserve">How many neurons per layer work best for the model, explain and generate insights across </w:t>
      </w:r>
      <w:proofErr w:type="gramStart"/>
      <w:r w:rsidRPr="001A58A2">
        <w:rPr>
          <w:color w:val="9BBB59" w:themeColor="accent3"/>
          <w:sz w:val="26"/>
          <w:szCs w:val="26"/>
        </w:rPr>
        <w:t>it.</w:t>
      </w:r>
      <w:proofErr w:type="gramEnd"/>
    </w:p>
    <w:p w14:paraId="71B7F6AE" w14:textId="77777777" w:rsidR="00323467" w:rsidRPr="00183AED" w:rsidRDefault="00C63541">
      <w:pPr>
        <w:numPr>
          <w:ilvl w:val="0"/>
          <w:numId w:val="2"/>
        </w:numPr>
        <w:rPr>
          <w:color w:val="9BBB59" w:themeColor="accent3"/>
        </w:rPr>
      </w:pPr>
      <w:r w:rsidRPr="00183AED">
        <w:rPr>
          <w:color w:val="9BBB59" w:themeColor="accent3"/>
          <w:sz w:val="26"/>
          <w:szCs w:val="26"/>
        </w:rPr>
        <w:t xml:space="preserve">Explain your understanding of overfitting and underfitting in detail. How do you identify and measure overfitting? </w:t>
      </w:r>
    </w:p>
    <w:p w14:paraId="397F6E7E" w14:textId="77777777" w:rsidR="00323467" w:rsidRPr="00D5386F" w:rsidRDefault="00C63541">
      <w:pPr>
        <w:numPr>
          <w:ilvl w:val="0"/>
          <w:numId w:val="2"/>
        </w:numPr>
        <w:rPr>
          <w:color w:val="9BBB59" w:themeColor="accent3"/>
        </w:rPr>
      </w:pPr>
      <w:r w:rsidRPr="00D5386F">
        <w:rPr>
          <w:color w:val="9BBB59" w:themeColor="accent3"/>
          <w:sz w:val="26"/>
          <w:szCs w:val="26"/>
        </w:rPr>
        <w:t>What is the use of batch size and why is it used in Deep Learning?</w:t>
      </w:r>
    </w:p>
    <w:p w14:paraId="68BEA639" w14:textId="25660DFC" w:rsidR="00323467" w:rsidRPr="00C17B2E" w:rsidRDefault="00C63541">
      <w:pPr>
        <w:numPr>
          <w:ilvl w:val="0"/>
          <w:numId w:val="2"/>
        </w:numPr>
        <w:rPr>
          <w:color w:val="9BBB59" w:themeColor="accent3"/>
        </w:rPr>
      </w:pPr>
      <w:r w:rsidRPr="00C17B2E">
        <w:rPr>
          <w:color w:val="9BBB59" w:themeColor="accent3"/>
          <w:sz w:val="26"/>
          <w:szCs w:val="26"/>
        </w:rPr>
        <w:t xml:space="preserve">Using the above problem statement of Fashion MNIST build a NN with different batch sizes and report the accuracy metrics (acc, </w:t>
      </w:r>
      <w:proofErr w:type="spellStart"/>
      <w:r w:rsidRPr="00C17B2E">
        <w:rPr>
          <w:color w:val="9BBB59" w:themeColor="accent3"/>
          <w:sz w:val="26"/>
          <w:szCs w:val="26"/>
        </w:rPr>
        <w:t>val</w:t>
      </w:r>
      <w:proofErr w:type="spellEnd"/>
      <w:r w:rsidRPr="00C17B2E">
        <w:rPr>
          <w:color w:val="9BBB59" w:themeColor="accent3"/>
          <w:sz w:val="26"/>
          <w:szCs w:val="26"/>
        </w:rPr>
        <w:t xml:space="preserve"> acc, loss, </w:t>
      </w:r>
      <w:proofErr w:type="spellStart"/>
      <w:r w:rsidRPr="00C17B2E">
        <w:rPr>
          <w:color w:val="9BBB59" w:themeColor="accent3"/>
          <w:sz w:val="26"/>
          <w:szCs w:val="26"/>
        </w:rPr>
        <w:t>val</w:t>
      </w:r>
      <w:proofErr w:type="spellEnd"/>
      <w:r w:rsidRPr="00C17B2E">
        <w:rPr>
          <w:color w:val="9BBB59" w:themeColor="accent3"/>
          <w:sz w:val="26"/>
          <w:szCs w:val="26"/>
        </w:rPr>
        <w:t xml:space="preserve"> loss) in a sheet?</w:t>
      </w:r>
      <w:r w:rsidR="00925AAD" w:rsidRPr="00C17B2E">
        <w:rPr>
          <w:color w:val="9BBB59" w:themeColor="accent3"/>
          <w:sz w:val="26"/>
          <w:szCs w:val="26"/>
        </w:rPr>
        <w:t xml:space="preserve"> </w:t>
      </w:r>
    </w:p>
    <w:p w14:paraId="74FBB95D" w14:textId="77777777" w:rsidR="00323467" w:rsidRDefault="00323467">
      <w:pPr>
        <w:ind w:left="720"/>
        <w:rPr>
          <w:sz w:val="26"/>
          <w:szCs w:val="26"/>
        </w:rPr>
      </w:pPr>
    </w:p>
    <w:sectPr w:rsidR="0032346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952FD"/>
    <w:multiLevelType w:val="multilevel"/>
    <w:tmpl w:val="E7DA153E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7A683FDF"/>
    <w:multiLevelType w:val="multilevel"/>
    <w:tmpl w:val="FCFAA224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99064504">
    <w:abstractNumId w:val="0"/>
  </w:num>
  <w:num w:numId="2" w16cid:durableId="440300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MTU1NzSzNDezNDVS0lEKTi0uzszPAykwrQUAVsXnGSwAAAA="/>
  </w:docVars>
  <w:rsids>
    <w:rsidRoot w:val="00323467"/>
    <w:rsid w:val="00077B28"/>
    <w:rsid w:val="00183AED"/>
    <w:rsid w:val="001A58A2"/>
    <w:rsid w:val="00323467"/>
    <w:rsid w:val="005739F3"/>
    <w:rsid w:val="0067699B"/>
    <w:rsid w:val="00925AAD"/>
    <w:rsid w:val="00C17B2E"/>
    <w:rsid w:val="00C63541"/>
    <w:rsid w:val="00D5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D3F55"/>
  <w15:docId w15:val="{03A21151-3F91-4BC6-897F-F5E968230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intellipaat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JOT SINGH</cp:lastModifiedBy>
  <cp:revision>6</cp:revision>
  <dcterms:created xsi:type="dcterms:W3CDTF">2022-06-07T03:19:00Z</dcterms:created>
  <dcterms:modified xsi:type="dcterms:W3CDTF">2022-06-15T03:15:00Z</dcterms:modified>
</cp:coreProperties>
</file>